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load Test ทดสอบ ทดสอบ 123 โมเดลถูกนำมาเรียนรู้เพิ่มเติมด้วยข้อมูลเปิดภาษาไทยได้แก่ Common Voice ที่เป็นชุดข้อมูลเปิดจากการบริจาคเสียงภาษาไทย ข้อมูลเปิดของ golgi โดยบริษัทโกลด์ IG และข้อมูลเปิดของไทย ลอตเตอรี่ บริษัทวิสัยและ Data wow ที่มีข้อความเสียงรวม ความยาวเสียงกว่า 161 ชั่วโมง เพื่อให้ทำงานได้ดีกับภาษาไทย สอบ สอบมอเตอร์ไซค์ขนาด 2048 ทดสอบ Buffer size ขนาด 2048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4</dc:title>
  <dc:creator/>
  <cp:keywords/>
  <dcterms:created xsi:type="dcterms:W3CDTF">2024-09-20T10:30:28Z</dcterms:created>
  <dcterms:modified xsi:type="dcterms:W3CDTF">2024-09-20T1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กันยายน 2567 เวลา 11.24 น.</vt:lpwstr>
  </property>
  <property fmtid="{D5CDD505-2E9C-101B-9397-08002B2CF9AE}" pid="3" name="subtitle">
    <vt:lpwstr/>
  </property>
</Properties>
</file>